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803FDA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928F8">
        <w:rPr>
          <w:b/>
          <w:bCs/>
          <w:sz w:val="32"/>
          <w:szCs w:val="32"/>
        </w:rPr>
        <w:t>Oklahom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517C4" w14:textId="77777777" w:rsidR="00253083" w:rsidRDefault="002530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07E93813" w:rsidR="00CB37D9" w:rsidRPr="00253083" w:rsidRDefault="00CB37D9" w:rsidP="002530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FCDB2" w14:textId="77777777" w:rsidR="00253083" w:rsidRDefault="002530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A182BF" w14:textId="77777777" w:rsidR="00253083" w:rsidRDefault="002530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4EAF36B" w:rsidR="00AD6FC0" w:rsidRPr="00253083" w:rsidRDefault="00AD6FC0" w:rsidP="002530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1897EC" w14:textId="77777777" w:rsidR="00253083" w:rsidRDefault="002530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53083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928F8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8</Words>
  <Characters>455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